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B1BE9" w:rsidRPr="00931852" w:rsidRDefault="00DE6AA7">
      <w:pPr>
        <w:pStyle w:val="Title"/>
        <w:rPr>
          <w:lang w:val="pt-BR"/>
        </w:rPr>
      </w:pPr>
      <w:r w:rsidRPr="00931852">
        <w:rPr>
          <w:lang w:val="pt-BR"/>
        </w:rPr>
        <w:t>Untitled</w:t>
      </w:r>
    </w:p>
    <w:p w:rsidR="00BB1BE9" w:rsidRPr="00931852" w:rsidRDefault="00DE6AA7">
      <w:pPr>
        <w:pStyle w:val="Author"/>
        <w:rPr>
          <w:lang w:val="pt-BR"/>
        </w:rPr>
      </w:pPr>
      <w:r w:rsidRPr="00931852">
        <w:rPr>
          <w:lang w:val="pt-BR"/>
        </w:rPr>
        <w:t>Franciele de Bastos</w:t>
      </w:r>
    </w:p>
    <w:p w:rsidR="00BB1BE9" w:rsidRPr="00931852" w:rsidRDefault="00DE6AA7">
      <w:pPr>
        <w:pStyle w:val="Date"/>
        <w:rPr>
          <w:lang w:val="pt-BR"/>
        </w:rPr>
      </w:pPr>
      <w:r w:rsidRPr="00931852">
        <w:rPr>
          <w:lang w:val="pt-BR"/>
        </w:rPr>
        <w:t>1 de novembro de 2017</w:t>
      </w:r>
    </w:p>
    <w:p w:rsidR="00BB1BE9" w:rsidRPr="00931852" w:rsidRDefault="00DE6AA7">
      <w:pPr>
        <w:pStyle w:val="Heading1"/>
        <w:rPr>
          <w:lang w:val="pt-BR"/>
        </w:rPr>
      </w:pPr>
      <w:bookmarkStart w:id="0" w:name="introducao"/>
      <w:bookmarkEnd w:id="0"/>
      <w:r w:rsidRPr="00931852">
        <w:rPr>
          <w:lang w:val="pt-BR"/>
        </w:rPr>
        <w:t>Introdução</w:t>
      </w:r>
    </w:p>
    <w:p w:rsidR="00BB1BE9" w:rsidRPr="00931852" w:rsidRDefault="00DE6AA7" w:rsidP="00931852">
      <w:pPr>
        <w:pStyle w:val="BodyText"/>
        <w:rPr>
          <w:lang w:val="pt-BR"/>
        </w:rPr>
      </w:pPr>
      <w:r w:rsidRPr="00931852">
        <w:rPr>
          <w:lang w:val="pt-BR"/>
        </w:rPr>
        <w:t>Texto de exemplo para criação do modelo do primeiro parágrafo.</w:t>
      </w:r>
    </w:p>
    <w:p w:rsidR="00BB1BE9" w:rsidRPr="00931852" w:rsidRDefault="00DE6AA7">
      <w:pPr>
        <w:pStyle w:val="BodyText"/>
        <w:rPr>
          <w:lang w:val="pt-BR"/>
        </w:rPr>
      </w:pPr>
      <w:r w:rsidRPr="00931852">
        <w:rPr>
          <w:lang w:val="pt-BR"/>
        </w:rPr>
        <w:t>Para mudar de parágrafo sempre devemos deixar uma linha em branco. Bla bla bla</w:t>
      </w:r>
    </w:p>
    <w:p w:rsidR="00BB1BE9" w:rsidRPr="00931852" w:rsidRDefault="00DE6AA7">
      <w:pPr>
        <w:pStyle w:val="Heading1"/>
        <w:rPr>
          <w:lang w:val="pt-BR"/>
        </w:rPr>
      </w:pPr>
      <w:bookmarkStart w:id="1" w:name="material-e-metodos"/>
      <w:bookmarkEnd w:id="1"/>
      <w:r w:rsidRPr="00931852">
        <w:rPr>
          <w:lang w:val="pt-BR"/>
        </w:rPr>
        <w:t>Material e Métodos</w:t>
      </w:r>
    </w:p>
    <w:p w:rsidR="00BB1BE9" w:rsidRPr="00931852" w:rsidRDefault="00DE6AA7">
      <w:pPr>
        <w:pStyle w:val="FirstParagraph"/>
        <w:rPr>
          <w:lang w:val="pt-BR"/>
        </w:rPr>
      </w:pPr>
      <w:r w:rsidRPr="00931852">
        <w:rPr>
          <w:lang w:val="pt-BR"/>
        </w:rPr>
        <w:t>Texto de exemplo para criação do modelo do prim</w:t>
      </w:r>
      <w:bookmarkStart w:id="2" w:name="_GoBack"/>
      <w:bookmarkEnd w:id="2"/>
      <w:r w:rsidRPr="00931852">
        <w:rPr>
          <w:lang w:val="pt-BR"/>
        </w:rPr>
        <w:t>eiro parágrafo. Texto de exemplo para criação do modelo do primeiro parágrafo.</w:t>
      </w:r>
    </w:p>
    <w:p w:rsidR="00BB1BE9" w:rsidRPr="00931852" w:rsidRDefault="00DE6AA7">
      <w:pPr>
        <w:pStyle w:val="BodyText"/>
        <w:rPr>
          <w:lang w:val="pt-BR"/>
        </w:rPr>
      </w:pPr>
      <w:r w:rsidRPr="00931852">
        <w:rPr>
          <w:lang w:val="pt-BR"/>
        </w:rPr>
        <w:t>Texto de exemplo para criação do modelo do primeiro parágrafo.</w:t>
      </w:r>
    </w:p>
    <w:p w:rsidR="00BB1BE9" w:rsidRPr="00931852" w:rsidRDefault="00DE6AA7">
      <w:pPr>
        <w:pStyle w:val="Heading2"/>
        <w:rPr>
          <w:lang w:val="pt-BR"/>
        </w:rPr>
      </w:pPr>
      <w:bookmarkStart w:id="3" w:name="dados-do-solo"/>
      <w:bookmarkEnd w:id="3"/>
      <w:r w:rsidRPr="00931852">
        <w:rPr>
          <w:lang w:val="pt-BR"/>
        </w:rPr>
        <w:t>Dados do solo</w:t>
      </w:r>
    </w:p>
    <w:p w:rsidR="00BB1BE9" w:rsidRPr="00931852" w:rsidRDefault="00DE6AA7">
      <w:pPr>
        <w:pStyle w:val="FirstParagraph"/>
        <w:rPr>
          <w:lang w:val="pt-BR"/>
        </w:rPr>
      </w:pPr>
      <w:r w:rsidRPr="00931852">
        <w:rPr>
          <w:lang w:val="pt-BR"/>
        </w:rPr>
        <w:t>Texto de exemplo para criação do modelo do primeiro p</w:t>
      </w:r>
      <w:r w:rsidRPr="00931852">
        <w:rPr>
          <w:lang w:val="pt-BR"/>
        </w:rPr>
        <w:t>arágrafo. Texto de exemplo para criação do modelo do primeiro parágrafo.</w:t>
      </w:r>
    </w:p>
    <w:sectPr w:rsidR="00BB1BE9" w:rsidRPr="00931852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E6AA7" w:rsidRDefault="00DE6AA7">
      <w:pPr>
        <w:spacing w:after="0"/>
      </w:pPr>
      <w:r>
        <w:separator/>
      </w:r>
    </w:p>
  </w:endnote>
  <w:endnote w:type="continuationSeparator" w:id="0">
    <w:p w:rsidR="00DE6AA7" w:rsidRDefault="00DE6AA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E6AA7" w:rsidRDefault="00DE6AA7">
      <w:r>
        <w:separator/>
      </w:r>
    </w:p>
  </w:footnote>
  <w:footnote w:type="continuationSeparator" w:id="0">
    <w:p w:rsidR="00DE6AA7" w:rsidRDefault="00DE6A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C456B8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3E089D9"/>
    <w:multiLevelType w:val="multilevel"/>
    <w:tmpl w:val="502048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931852"/>
    <w:rsid w:val="00B86B75"/>
    <w:rsid w:val="00BB1BE9"/>
    <w:rsid w:val="00BC48D5"/>
    <w:rsid w:val="00C36279"/>
    <w:rsid w:val="00DE6AA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61706DC8-7ED0-44F0-8CA5-CF8938C4C5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931852"/>
    <w:pPr>
      <w:keepNext/>
      <w:keepLines/>
      <w:spacing w:before="480" w:after="0"/>
      <w:outlineLvl w:val="0"/>
    </w:pPr>
    <w:rPr>
      <w:rFonts w:ascii="Arial" w:eastAsiaTheme="majorEastAsia" w:hAnsi="Arial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31852"/>
    <w:pPr>
      <w:keepNext/>
      <w:keepLines/>
      <w:spacing w:before="200" w:after="0"/>
      <w:outlineLvl w:val="1"/>
    </w:pPr>
    <w:rPr>
      <w:rFonts w:ascii="Arial" w:eastAsiaTheme="majorEastAsia" w:hAnsi="Arial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931852"/>
    <w:pPr>
      <w:spacing w:before="180" w:after="180"/>
      <w:jc w:val="both"/>
    </w:pPr>
    <w:rPr>
      <w:rFonts w:ascii="Arial" w:hAnsi="Arial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31852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86</Words>
  <Characters>466</Characters>
  <Application>Microsoft Office Word</Application>
  <DocSecurity>0</DocSecurity>
  <Lines>3</Lines>
  <Paragraphs>1</Paragraphs>
  <ScaleCrop>false</ScaleCrop>
  <Company/>
  <LinksUpToDate>false</LinksUpToDate>
  <CharactersWithSpaces>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Franciele de Bastos</dc:creator>
  <cp:lastModifiedBy>Franciele Bastos</cp:lastModifiedBy>
  <cp:revision>2</cp:revision>
  <dcterms:created xsi:type="dcterms:W3CDTF">2017-11-01T13:08:00Z</dcterms:created>
  <dcterms:modified xsi:type="dcterms:W3CDTF">2017-11-01T13:11:00Z</dcterms:modified>
</cp:coreProperties>
</file>